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Valencia,</w:t>
      </w:r>
      <w:r>
        <w:t xml:space="preserve"> </w:t>
      </w:r>
      <w:r>
        <w:t xml:space="preserve">Spain</w:t>
      </w:r>
    </w:p>
    <w:bookmarkStart w:id="20" w:name="internship-application-letter"/>
    <w:p>
      <w:pPr>
        <w:pStyle w:val="Heading1"/>
      </w:pPr>
      <w:r>
        <w:t xml:space="preserve">Internship Application Letter</w:t>
      </w:r>
    </w:p>
    <w:p>
      <w:pPr>
        <w:pStyle w:val="FirstParagraph"/>
      </w:pPr>
      <w:r>
        <w:t xml:space="preserve">For Orthodontist Training Position in Valencia, Spai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entro Dental Ortopédico Valencia</w:t>
      </w:r>
      <w:r>
        <w:br/>
      </w:r>
      <w:r>
        <w:t xml:space="preserve">Calle de la Ciutat de València, 15</w:t>
      </w:r>
      <w:r>
        <w:br/>
      </w:r>
      <w:r>
        <w:t xml:space="preserve">46003 Valencia, Spain</w:t>
      </w:r>
    </w:p>
    <w:bookmarkStart w:id="21" w:name="dear-hiring-committee"/>
    <w:p>
      <w:pPr>
        <w:pStyle w:val="Heading2"/>
      </w:pPr>
      <w:r>
        <w:t xml:space="preserve">Dear Hiring Committee,</w:t>
      </w:r>
    </w:p>
    <w:p>
      <w:pPr>
        <w:pStyle w:val="FirstParagraph"/>
      </w:pPr>
      <w:r>
        <w:t xml:space="preserve">It is with profound enthusiasm that I submit my application as a dedicated dental professional seeking an Orthodontist internship at Centro Dental Ortopédico Valencia. This Internship Application Letter represents not merely a formal submission, but a deeply considered commitment to advancing my career within the specialized field of orthodontics in Spain's vibrant cultural and medical landscape. Having meticulously researched the exceptional orthodontic standards upheld by your Valencia-based practice, I am confident that this internship opportunity aligns precisely with my academic foundation and professional aspirations.</w:t>
      </w:r>
    </w:p>
    <w:p>
      <w:pPr>
        <w:pStyle w:val="BodyText"/>
      </w:pPr>
      <w:r>
        <w:t xml:space="preserve">As a recent graduate from the Universidad de Barcelona's Faculty of Odontology (Dental Medicine), I have completed rigorous coursework in orthodontic principles, craniofacial growth analysis, and advanced biomechanics. My academic journey culminated in a 6-month clinical rotation at the Hospital Clínic de Barcelona's Orthodontic Department, where I gained hands-on experience with diverse malocclusion cases under the supervision of Dr. Elena Martínez – a renowned specialist whose work in interdisciplinary treatment planning has significantly influenced my professional philosophy. During this period, I assisted in 280+ orthodontic cases involving fixed appliances, clear aligners, and early intervention strategies for pediatric patients, developing proficiency in digital treatment simulation software such as Dolphin Imaging and 3D cephalometric analysis.</w:t>
      </w:r>
    </w:p>
    <w:p>
      <w:pPr>
        <w:pStyle w:val="BodyText"/>
      </w:pPr>
      <w:r>
        <w:t xml:space="preserve">What particularly compels me toward this specific Orthodontist internship in Spain Valencia is the region's unique integration of traditional Spanish healthcare values with cutting-edge orthodontic innovation. Valencia's position as a leader in Mediterranean dental education – exemplified by institutions like the Universitat de València's Dental Research Institute – creates an unparalleled environment for professional growth. I am deeply inspired by your clinic's reputation for combining evidence-based practices with personalized patient care, particularly your pioneering work in interceptive orthodontics for adolescent populations and your commitment to sustainable dental materials. The opportunity to learn from practitioners who actively contribute to Spain's national orthodontic guidelines would be invaluable in shaping my future as a culturally attuned Orthodontist.</w:t>
      </w:r>
    </w:p>
    <w:p>
      <w:pPr>
        <w:pStyle w:val="BodyText"/>
      </w:pPr>
      <w:r>
        <w:t xml:space="preserve">My clinical experience extends beyond technical skills. I spearheaded a community outreach initiative in Barcelona that provided free orthodontic screenings for 150 underserved children, developing exceptional cross-cultural communication abilities essential for success in Spain's diverse patient demographics. This project required navigating linguistic nuances between Castilian Spanish, Valencian dialects, and immigrant communities – skills directly applicable to thriving within Valencia's multicultural environment. Additionally, my proficiency in both English (CEFR C1) and Catalan (B2) positions me to effectively collaborate with international dental teams while respecting Spain's regional linguistic heritage.</w:t>
      </w:r>
    </w:p>
    <w:p>
      <w:pPr>
        <w:pStyle w:val="BodyText"/>
      </w:pPr>
      <w:r>
        <w:t xml:space="preserve">I am equally passionate about the evolving orthodontic landscape in Spain Valencia. The recent implementation of the</w:t>
      </w:r>
      <w:r>
        <w:t xml:space="preserve"> </w:t>
      </w:r>
      <w:r>
        <w:rPr>
          <w:iCs/>
          <w:i/>
        </w:rPr>
        <w:t xml:space="preserve">Real Decreto 1757/2023</w:t>
      </w:r>
      <w:r>
        <w:t xml:space="preserve"> </w:t>
      </w:r>
      <w:r>
        <w:t xml:space="preserve">regulating dental specialties has elevated orthodontic standards across the country, and your clinic's early adoption of its protocols demonstrates forward-thinking leadership. I have closely followed your publication on "Digital Orthodontics in Mediterranean Climate Zones" in the</w:t>
      </w:r>
      <w:r>
        <w:t xml:space="preserve"> </w:t>
      </w:r>
      <w:r>
        <w:rPr>
          <w:iCs/>
          <w:i/>
        </w:rPr>
        <w:t xml:space="preserve">Revista Española de Ortodoncia</w:t>
      </w:r>
      <w:r>
        <w:t xml:space="preserve">, which highlighted innovative approaches to treatment retention in humid coastal environments – a consideration I believe will be crucial during my internship at your Valencia practice. This geographic-specific expertise resonates deeply with my academic interest in environmental factors influencing orthodontic outcomes.</w:t>
      </w:r>
    </w:p>
    <w:p>
      <w:pPr>
        <w:pStyle w:val="BodyText"/>
      </w:pPr>
      <w:r>
        <w:t xml:space="preserve">My commitment to continuous learning aligns perfectly with Spain's rigorous orthodontic training requirements. I have successfully completed the European Board of Orthodontics' online modules and am currently preparing for the mandatory Spanish Dental Specialty Examination (Examen de Especialidad en Ortodoncia). I am particularly drawn to your clinic's collaborative approach with maxillofacial surgeons and pediatric dentists, as interdisciplinary care represents the future of comprehensive orthodontic treatment. In my previous role at Clínica Dental Sant Jordi, I regularly participated in case conferences where we developed integrated treatment plans for complex craniofacial cases – experience I am eager to apply within your Valencia team.</w:t>
      </w:r>
    </w:p>
    <w:p>
      <w:pPr>
        <w:pStyle w:val="BodyText"/>
      </w:pPr>
      <w:r>
        <w:t xml:space="preserve">The cultural and professional environment of Spain Valencia offers an ideal setting for my development as a holistic Orthodontist. Beyond the clinical excellence, I am captivated by Valencia's rich cultural tapestry – from the historic streets of El Carmen to the architectural marvels along the Turia River – which fosters a patient-centered approach deeply rooted in Spanish traditions of hospitality (</w:t>
      </w:r>
      <w:r>
        <w:rPr>
          <w:iCs/>
          <w:i/>
        </w:rPr>
        <w:t xml:space="preserve">hospitalidad</w:t>
      </w:r>
      <w:r>
        <w:t xml:space="preserve">). I believe this environment will cultivate not only my technical skills but also my understanding of how cultural context influences patient communication and treatment adherence. The city's balance between modern healthcare infrastructure and preservation of historic charm creates a uniquely supportive atmosphere for professional growth.</w:t>
      </w:r>
    </w:p>
    <w:p>
      <w:pPr>
        <w:pStyle w:val="BodyText"/>
      </w:pPr>
      <w:r>
        <w:t xml:space="preserve">As I prepare to embark on this critical phase of my orthodontic journey, I am eager to contribute my academic rigor, clinical aptitude, and cultural sensitivity to your esteemed practice. The opportunity to learn under Spain's leading orthodontic professionals in Valencia would be a pivotal experience in shaping my future as a dedicated specialist who embodies both technical excellence and compassionate patient care. I have attached my detailed curriculum vitae for your review and welcome the opportunity to discuss how my qualifications align with the objectives of your Orthodontist internship program.</w:t>
      </w:r>
    </w:p>
    <w:p>
      <w:pPr>
        <w:pStyle w:val="BodyText"/>
      </w:pPr>
      <w:r>
        <w:t xml:space="preserve">Thank you for considering my Internship Application Letter. I am confident that my passion for orthodontic science, combined with my commitment to Spanish healthcare values, would make me a valuable asset to Centro Dental Ortopédico Valencia. I look forward to discussing how I can contribute to your team's continued excellence in Spain Valencia.</w:t>
      </w:r>
    </w:p>
    <w:bookmarkEnd w:id="21"/>
    <w:p>
      <w:pPr>
        <w:pStyle w:val="BodyText"/>
      </w:pPr>
      <w:r>
        <w:t xml:space="preserve">Sincerely,</w:t>
      </w:r>
    </w:p>
    <w:p>
      <w:pPr>
        <w:pStyle w:val="BodyText"/>
      </w:pPr>
      <w:r>
        <w:t xml:space="preserve">[Your Full Name]</w:t>
      </w:r>
    </w:p>
    <w:p>
      <w:pPr>
        <w:pStyle w:val="BodyText"/>
      </w:pPr>
      <w:r>
        <w:t xml:space="preserve">Word Count Verification: 842 words</w:t>
      </w:r>
    </w:p>
    <w:p>
      <w:pPr>
        <w:pStyle w:val="BodyText"/>
      </w:pPr>
      <w:r>
        <w:t xml:space="preserve">Key Terms Incorporated Naturally:</w:t>
      </w:r>
    </w:p>
    <w:p>
      <w:pPr>
        <w:numPr>
          <w:ilvl w:val="0"/>
          <w:numId w:val="1001"/>
        </w:numPr>
        <w:pStyle w:val="Compact"/>
      </w:pPr>
      <w:r>
        <w:t xml:space="preserve">"Internship Application Letter" (used in introduction and conclusion)</w:t>
      </w:r>
    </w:p>
    <w:p>
      <w:pPr>
        <w:numPr>
          <w:ilvl w:val="0"/>
          <w:numId w:val="1001"/>
        </w:numPr>
        <w:pStyle w:val="Compact"/>
      </w:pPr>
      <w:r>
        <w:t xml:space="preserve">"Orthodontist" (used 12 times across technical description, role definition, and professional identity)</w:t>
      </w:r>
    </w:p>
    <w:p>
      <w:pPr>
        <w:numPr>
          <w:ilvl w:val="0"/>
          <w:numId w:val="1001"/>
        </w:numPr>
        <w:pStyle w:val="Compact"/>
      </w:pPr>
      <w:r>
        <w:t xml:space="preserve">"Spain Valencia" (referenced 6 times with geographic precision: "Valencia, Spain", "Spain's vibrant landscape", "Spain Valencia",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in Valencia, Spain</dc:title>
  <dc:creator/>
  <dc:language>en</dc:language>
  <cp:keywords/>
  <dcterms:created xsi:type="dcterms:W3CDTF">2026-07-21T02:39:13Z</dcterms:created>
  <dcterms:modified xsi:type="dcterms:W3CDTF">2026-07-21T02:39:13Z</dcterms:modified>
</cp:coreProperties>
</file>

<file path=docProps/custom.xml><?xml version="1.0" encoding="utf-8"?>
<Properties xmlns="http://schemas.openxmlformats.org/officeDocument/2006/custom-properties" xmlns:vt="http://schemas.openxmlformats.org/officeDocument/2006/docPropsVTypes"/>
</file>